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7F4CF" w14:textId="3BE7EFCD" w:rsidR="00B57ED7" w:rsidRDefault="00CD4614">
      <w:r>
        <w:t>Run the main.py and then the below window appears.</w:t>
      </w:r>
    </w:p>
    <w:p w14:paraId="4BE75175" w14:textId="5FA32284" w:rsidR="00CD4614" w:rsidRDefault="00CD4614">
      <w:r w:rsidRPr="00CD4614">
        <w:rPr>
          <w:noProof/>
        </w:rPr>
        <w:drawing>
          <wp:inline distT="0" distB="0" distL="0" distR="0" wp14:anchorId="77DC2BD5" wp14:editId="548A7B25">
            <wp:extent cx="2876951" cy="221963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00742" w14:textId="771043E2" w:rsidR="00CD4614" w:rsidRDefault="00CD4614"/>
    <w:p w14:paraId="460920A0" w14:textId="59378E33" w:rsidR="00CD4614" w:rsidRDefault="00CD4614">
      <w:r>
        <w:t xml:space="preserve">Insert your brand name, shorter is better, and make sure that you will choose the product as well. </w:t>
      </w:r>
    </w:p>
    <w:p w14:paraId="4357168A" w14:textId="08C6D9D4" w:rsidR="00CD4614" w:rsidRDefault="00CD4614">
      <w:r>
        <w:t xml:space="preserve">The system will create extra 10 labels to cover damages if you need more then insert the number you feel safe. </w:t>
      </w:r>
    </w:p>
    <w:p w14:paraId="152A7D5F" w14:textId="7B92E461" w:rsidR="00CD4614" w:rsidRDefault="00CD4614">
      <w:r>
        <w:t xml:space="preserve">You have to have a ready label, upload it into the system, system will ask you to select the ROI that you want to paste the QR-Code. </w:t>
      </w:r>
      <w:r w:rsidR="00502C03">
        <w:t>(Bigger area will ease the QR code detection)</w:t>
      </w:r>
    </w:p>
    <w:p w14:paraId="30E902B9" w14:textId="321B670F" w:rsidR="00CD4614" w:rsidRDefault="00CD4614">
      <w:r>
        <w:t xml:space="preserve">You can add the message before the unique code in the message code. </w:t>
      </w:r>
    </w:p>
    <w:p w14:paraId="604D8722" w14:textId="3AE7CA8A" w:rsidR="00CD4614" w:rsidRDefault="00CD4614">
      <w:r>
        <w:t xml:space="preserve">The generated code will be like </w:t>
      </w:r>
    </w:p>
    <w:p w14:paraId="6951E34D" w14:textId="4D505101" w:rsidR="00CD4614" w:rsidRDefault="00CD4614">
      <w:r w:rsidRPr="00CD4614">
        <w:t>BRANDNAME-</w:t>
      </w:r>
      <w:r>
        <w:t>CONTRACTNUMBER</w:t>
      </w:r>
      <w:r w:rsidRPr="00CD4614">
        <w:t>-</w:t>
      </w:r>
      <w:r>
        <w:t>PRODUCT</w:t>
      </w:r>
      <w:r w:rsidRPr="00CD4614">
        <w:t>-</w:t>
      </w:r>
      <w:r>
        <w:t>UNIQUE NUMBER</w:t>
      </w:r>
    </w:p>
    <w:p w14:paraId="1D405F45" w14:textId="2E1B0F90" w:rsidR="00502C03" w:rsidRDefault="00502C03">
      <w:r>
        <w:t xml:space="preserve">And the generated QR-Code will be </w:t>
      </w:r>
    </w:p>
    <w:p w14:paraId="40A39008" w14:textId="2565C2B9" w:rsidR="00502C03" w:rsidRDefault="00502C03" w:rsidP="00502C03">
      <w:r>
        <w:t>INITIAL MESSAGE-</w:t>
      </w:r>
      <w:r w:rsidRPr="00CD4614">
        <w:t>BRANDNAME-</w:t>
      </w:r>
      <w:r>
        <w:t>CONTRACTNUMBER</w:t>
      </w:r>
      <w:r w:rsidRPr="00CD4614">
        <w:t>-</w:t>
      </w:r>
      <w:r>
        <w:t>PRODUCT</w:t>
      </w:r>
      <w:r w:rsidRPr="00CD4614">
        <w:t>-</w:t>
      </w:r>
      <w:r>
        <w:t>UNIQUE NUMBER</w:t>
      </w:r>
    </w:p>
    <w:p w14:paraId="5F30DC6E" w14:textId="41DA8C52" w:rsidR="00502C03" w:rsidRDefault="00502C03">
      <w:r>
        <w:t>Result will be;</w:t>
      </w:r>
    </w:p>
    <w:p w14:paraId="612C7B6C" w14:textId="4F43DF0F" w:rsidR="00CD4614" w:rsidRDefault="00502C03">
      <w:r>
        <w:t>www.taher-co.com\checker\</w:t>
      </w:r>
      <w:r w:rsidR="00CD4614">
        <w:t>TAHER</w:t>
      </w:r>
      <w:r w:rsidR="00CD4614" w:rsidRPr="00CD4614">
        <w:t>-C5360NJF-DRIED_FIGS-1023</w:t>
      </w:r>
    </w:p>
    <w:p w14:paraId="0B36F2FF" w14:textId="61179733" w:rsidR="00CD4614" w:rsidRDefault="00CD4614">
      <w:pPr>
        <w:rPr>
          <w:lang w:bidi="fa-IR"/>
        </w:rPr>
      </w:pPr>
      <w:r>
        <w:rPr>
          <w:lang w:bidi="fa-IR"/>
        </w:rPr>
        <w:t xml:space="preserve">If you want have any solid words or characters before the number you can insert it in the Initial message box. </w:t>
      </w:r>
    </w:p>
    <w:p w14:paraId="611069C6" w14:textId="36E60C78" w:rsidR="00CD4614" w:rsidRDefault="001248F9">
      <w:pPr>
        <w:rPr>
          <w:lang w:bidi="fa-IR"/>
        </w:rPr>
      </w:pPr>
      <w:r>
        <w:rPr>
          <w:lang w:bidi="fa-IR"/>
        </w:rPr>
        <w:t xml:space="preserve">Just press the Generate button and find the excel file carries all codes, </w:t>
      </w:r>
      <w:proofErr w:type="spellStart"/>
      <w:r>
        <w:rPr>
          <w:lang w:bidi="fa-IR"/>
        </w:rPr>
        <w:t>qr</w:t>
      </w:r>
      <w:proofErr w:type="spellEnd"/>
      <w:r>
        <w:rPr>
          <w:lang w:bidi="fa-IR"/>
        </w:rPr>
        <w:t xml:space="preserve"> codes and the final labels in the folder named generate in the main program folder. </w:t>
      </w:r>
    </w:p>
    <w:p w14:paraId="3279333B" w14:textId="72BB8A08" w:rsidR="001248F9" w:rsidRDefault="001248F9">
      <w:pPr>
        <w:rPr>
          <w:lang w:bidi="fa-IR"/>
        </w:rPr>
      </w:pPr>
      <w:r>
        <w:rPr>
          <w:lang w:bidi="fa-IR"/>
        </w:rPr>
        <w:t>Enjoy!</w:t>
      </w:r>
    </w:p>
    <w:p w14:paraId="1FAB514A" w14:textId="77777777" w:rsidR="001248F9" w:rsidRDefault="001248F9">
      <w:pPr>
        <w:rPr>
          <w:lang w:bidi="fa-IR"/>
        </w:rPr>
      </w:pPr>
    </w:p>
    <w:p w14:paraId="0131117B" w14:textId="77777777" w:rsidR="00CD4614" w:rsidRDefault="00CD4614"/>
    <w:sectPr w:rsidR="00CD4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TYzMTE2NjMwMjVT0lEKTi0uzszPAykwqgUAP4bZeCwAAAA="/>
  </w:docVars>
  <w:rsids>
    <w:rsidRoot w:val="00A73B3D"/>
    <w:rsid w:val="001248F9"/>
    <w:rsid w:val="00332E7E"/>
    <w:rsid w:val="00502C03"/>
    <w:rsid w:val="00555EF7"/>
    <w:rsid w:val="005C2100"/>
    <w:rsid w:val="007D4982"/>
    <w:rsid w:val="0085557A"/>
    <w:rsid w:val="00A73B3D"/>
    <w:rsid w:val="00B82992"/>
    <w:rsid w:val="00CD4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8E4EE"/>
  <w15:chartTrackingRefBased/>
  <w15:docId w15:val="{4778E6CA-9BAC-4D27-AA78-263FE6BFA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ER</dc:creator>
  <cp:keywords/>
  <dc:description/>
  <cp:lastModifiedBy>TAHER</cp:lastModifiedBy>
  <cp:revision>3</cp:revision>
  <dcterms:created xsi:type="dcterms:W3CDTF">2021-11-22T11:20:00Z</dcterms:created>
  <dcterms:modified xsi:type="dcterms:W3CDTF">2021-12-23T01:16:00Z</dcterms:modified>
</cp:coreProperties>
</file>